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суммирование принимает вид операции «исключающее ИЛИ (XOR)»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созда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</w:t>
      </w:r>
    </w:p>
    <w:p>
      <w:pPr>
        <w:numPr>
          <w:ilvl w:val="0"/>
          <w:numId w:val="1003"/>
        </w:numPr>
      </w:pPr>
      <w:r>
        <w:t xml:space="preserve">Напишем программу на C++, удовлетворяющую всем условиям задания. Программа будет содержать четыре вспомогательные функции: вывод информации в 16-ричной системе счисления, кодирование и декодирование информации, нахождение ключа по исходному тексту и шифротексту.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H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hex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pperca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hor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ec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ouppercase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cryptGamming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ureTex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ure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length and text lenght are not the same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(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crypted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ncrypted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ure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ryptedT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ring decryptGamming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encryptTex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ncrypt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length and encrypt text lenght are not the same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tring decrypted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ecrypted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cryptedT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nd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encrypt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ureTex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ure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e text length and encrypt text lenght are not the same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(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ncrypt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pure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etloca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C_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ampl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string examplePure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Штирлиц – Вы Герой!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key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H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xample decrypted messag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xamplePureTex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crypted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Gamm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amplePure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alculated encrypted mes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H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alculated decrypted mes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ecryptGamm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rypted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;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rong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x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x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rong key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H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ong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crypted message from wrong ke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ecryptGamm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ong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rypted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string wondered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Я очень люблю C++!!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ondered messag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wonderedTex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dicted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ondered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dicted key for wondered mes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H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dictedKe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string calculatedWondered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Gamm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dicted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rypted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crypted message from this ke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alculatedWonderedTex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string taskMess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С Новым Годом,друзья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Key for message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askMessag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H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nd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ypted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Message</w:t>
      </w:r>
      <w:r>
        <w:rPr>
          <w:rStyle w:val="OperatorTok"/>
        </w:rPr>
        <w:t xml:space="preserve">)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IT_SUCCES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4" w:name="fig:01"/>
      <w:r>
        <w:drawing>
          <wp:inline>
            <wp:extent cx="5334000" cy="6672020"/>
            <wp:effectExtent b="0" l="0" r="0" t="0"/>
            <wp:docPr descr="Figure 1: Однократное гаммирование на C++. Листинг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 1: Однократное гаммирование на C++. Листинг. 1</w:t>
      </w:r>
    </w:p>
    <w:bookmarkEnd w:id="0"/>
    <w:bookmarkStart w:id="0" w:name="fig:02"/>
    <w:p>
      <w:pPr>
        <w:numPr>
          <w:ilvl w:val="0"/>
          <w:numId w:val="1000"/>
        </w:numPr>
        <w:pStyle w:val="CaptionedFigure"/>
      </w:pPr>
      <w:bookmarkStart w:id="26" w:name="fig:02"/>
      <w:r>
        <w:drawing>
          <wp:inline>
            <wp:extent cx="5334000" cy="5837595"/>
            <wp:effectExtent b="0" l="0" r="0" t="0"/>
            <wp:docPr descr="Figure 2: Однократное гаммирование на C++. Листинг. 2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 2: Однократное гаммирование на C++. Листинг. 2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28" w:name="fig:03"/>
      <w:r>
        <w:drawing>
          <wp:inline>
            <wp:extent cx="5334000" cy="961203"/>
            <wp:effectExtent b="0" l="0" r="0" t="0"/>
            <wp:docPr descr="Figure 3: Однократное гаммирование на C++. Листинг. 3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 3: Однократное гаммирование на C++. Листинг. 3</w:t>
      </w:r>
    </w:p>
    <w:bookmarkEnd w:id="0"/>
    <w:p>
      <w:pPr>
        <w:numPr>
          <w:ilvl w:val="0"/>
          <w:numId w:val="1003"/>
        </w:numPr>
      </w:pPr>
      <w:r>
        <w:t xml:space="preserve">Результат работы программы после компиляции и выполнения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30" w:name="fig:04"/>
      <w:r>
        <w:drawing>
          <wp:inline>
            <wp:extent cx="4172430" cy="4810205"/>
            <wp:effectExtent b="0" l="0" r="0" t="0"/>
            <wp:docPr descr="Figure 4: Компиляция и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481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 4: Компиляция и выполнение программы</w:t>
      </w:r>
    </w:p>
    <w:bookmarkEnd w:id="0"/>
    <w:bookmarkEnd w:id="31"/>
    <w:bookmarkEnd w:id="32"/>
    <w:bookmarkStart w:id="33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а без каких-либо серьезных нареканий. Единственным моментом, которому было уделено больше внимания, чем он того заслуживает, стал выбор типа данных для хранения текста, шифротекста и ключа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о на практике применение режима однократного гаммирования.</w:t>
      </w:r>
    </w:p>
    <w:bookmarkEnd w:id="34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6" w:name="ref-termin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рминал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5">
        <w:r>
          <w:rPr>
            <w:rStyle w:val="Hyperlink"/>
          </w:rPr>
          <w:t xml:space="preserve">{https://www.reg.ru/blog/linux-shpargalka-komandy-terminala-dlya-novichkov/}</w:t>
        </w:r>
      </w:hyperlink>
      <w:r>
        <w:t xml:space="preserve">.</w:t>
      </w:r>
    </w:p>
    <w:bookmarkEnd w:id="36"/>
    <w:bookmarkStart w:id="38" w:name="ref-xo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Wikipedia Inc. URL:</w:t>
      </w:r>
      <w:r>
        <w:t xml:space="preserve"> </w:t>
      </w:r>
      <w:hyperlink r:id="rId37">
        <w:r>
          <w:rPr>
            <w:rStyle w:val="Hyperlink"/>
          </w:rPr>
          <w:t xml:space="preserve">https://en.wikipedia.org/wiki/XOR_cipher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en.wikipedia.org/wiki/XOR_cipher" TargetMode="External" /><Relationship Type="http://schemas.openxmlformats.org/officeDocument/2006/relationships/hyperlink" Id="rId35" Target="{https://www.reg.ru/blog/linux-shpargalka-komandy-terminala-dlya-novichkov/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n.wikipedia.org/wiki/XOR_cipher" TargetMode="External" /><Relationship Type="http://schemas.openxmlformats.org/officeDocument/2006/relationships/hyperlink" Id="rId35" Target="{https://www.reg.ru/blog/linux-shpargalka-komandy-terminala-dlya-novichkov/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им Михаил Алексеевич</dc:creator>
  <dc:language>ru-RU</dc:language>
  <cp:keywords/>
  <dcterms:created xsi:type="dcterms:W3CDTF">2023-10-23T12:15:14Z</dcterms:created>
  <dcterms:modified xsi:type="dcterms:W3CDTF">2023-10-23T12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